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7B964F57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893277">
        <w:rPr>
          <w:sz w:val="24"/>
          <w:szCs w:val="24"/>
          <w:lang w:val="sr-Latn-BA"/>
        </w:rPr>
        <w:t>9</w:t>
      </w:r>
      <w:r w:rsidR="00501694">
        <w:rPr>
          <w:sz w:val="24"/>
          <w:szCs w:val="24"/>
          <w:lang w:val="sr-Latn-BA"/>
        </w:rPr>
        <w:t>.</w:t>
      </w:r>
      <w:r w:rsidR="008E7DC0">
        <w:rPr>
          <w:sz w:val="24"/>
          <w:szCs w:val="24"/>
          <w:lang w:val="sr-Latn-BA"/>
        </w:rPr>
        <w:t>11.</w:t>
      </w:r>
      <w:r w:rsidR="00501694">
        <w:rPr>
          <w:sz w:val="24"/>
          <w:szCs w:val="24"/>
          <w:lang w:val="sr-Latn-BA"/>
        </w:rPr>
        <w:t>202</w:t>
      </w:r>
      <w:r w:rsidR="00A02EA1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8E7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21E66509" w:rsidR="00B44D8D" w:rsidRPr="00B44D8D" w:rsidRDefault="00B44D8D" w:rsidP="00EA5802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8A4A13" w:rsidRPr="008C361C" w14:paraId="11143BD7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bottom"/>
          </w:tcPr>
          <w:p w14:paraId="2634A4C9" w14:textId="4FCF4D74" w:rsidR="008A4A13" w:rsidRPr="008A4A13" w:rsidRDefault="008E7DC0" w:rsidP="00FB4663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Janković Tanja</w:t>
            </w:r>
          </w:p>
        </w:tc>
        <w:tc>
          <w:tcPr>
            <w:tcW w:w="1069" w:type="dxa"/>
            <w:vAlign w:val="center"/>
          </w:tcPr>
          <w:p w14:paraId="4CA27FF8" w14:textId="1A727406" w:rsidR="008A4A13" w:rsidRPr="008A4A13" w:rsidRDefault="008E7DC0" w:rsidP="00FB466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25</w:t>
            </w:r>
          </w:p>
        </w:tc>
      </w:tr>
      <w:tr w:rsidR="0034119B" w:rsidRPr="008C361C" w14:paraId="4E0030DE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9A82823" w14:textId="4661B83F" w:rsidR="0034119B" w:rsidRPr="008A4A13" w:rsidRDefault="008E7DC0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Hodžić Dženita</w:t>
            </w:r>
          </w:p>
        </w:tc>
        <w:tc>
          <w:tcPr>
            <w:tcW w:w="1069" w:type="dxa"/>
            <w:vAlign w:val="center"/>
          </w:tcPr>
          <w:p w14:paraId="33188056" w14:textId="63E6F33C" w:rsidR="0034119B" w:rsidRPr="00B44D8D" w:rsidRDefault="008E7DC0" w:rsidP="00FB466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</w:t>
            </w:r>
            <w:r w:rsidR="00E313F3"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  <w:tr w:rsidR="008A4A13" w:rsidRPr="008C361C" w14:paraId="78182126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7ABC7DAA" w14:textId="0421EEDC" w:rsidR="008A4A13" w:rsidRPr="008A4A13" w:rsidRDefault="008A4A13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8A4A13">
              <w:rPr>
                <w:b w:val="0"/>
                <w:bCs w:val="0"/>
                <w:sz w:val="24"/>
                <w:szCs w:val="24"/>
                <w:lang w:val="sr-Latn-BA"/>
              </w:rPr>
              <w:t>Brenjo Ksenija</w:t>
            </w:r>
          </w:p>
        </w:tc>
        <w:tc>
          <w:tcPr>
            <w:tcW w:w="1069" w:type="dxa"/>
            <w:vAlign w:val="center"/>
          </w:tcPr>
          <w:p w14:paraId="2C2DE788" w14:textId="018F4A3E" w:rsidR="008A4A13" w:rsidRDefault="008E7DC0" w:rsidP="00FB466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5</w:t>
            </w:r>
            <w:r w:rsidR="008A4A13">
              <w:rPr>
                <w:b/>
                <w:sz w:val="24"/>
                <w:szCs w:val="24"/>
                <w:lang w:val="sr-Latn-BA"/>
              </w:rPr>
              <w:t>,5</w:t>
            </w:r>
          </w:p>
        </w:tc>
      </w:tr>
      <w:tr w:rsidR="008A4A13" w:rsidRPr="008C361C" w14:paraId="3BD85A5C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597C43DA" w14:textId="482FD680" w:rsidR="008A4A13" w:rsidRPr="008A4A13" w:rsidRDefault="008A4A13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Babić Sanja</w:t>
            </w:r>
          </w:p>
        </w:tc>
        <w:tc>
          <w:tcPr>
            <w:tcW w:w="1069" w:type="dxa"/>
            <w:vAlign w:val="center"/>
          </w:tcPr>
          <w:p w14:paraId="0F43EC99" w14:textId="7367614A" w:rsidR="008A4A13" w:rsidRDefault="008E7DC0" w:rsidP="00FB466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1,5</w:t>
            </w:r>
          </w:p>
        </w:tc>
      </w:tr>
      <w:tr w:rsidR="008A4A13" w:rsidRPr="008C361C" w14:paraId="2EFB7DA7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CEB3712" w14:textId="3BF0D1B5" w:rsidR="008A4A13" w:rsidRPr="008A4A13" w:rsidRDefault="008A4A13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opović</w:t>
            </w:r>
            <w:r w:rsidR="00FB4663">
              <w:rPr>
                <w:b w:val="0"/>
                <w:bCs w:val="0"/>
                <w:sz w:val="24"/>
                <w:szCs w:val="24"/>
                <w:lang w:val="sr-Latn-BA"/>
              </w:rPr>
              <w:t xml:space="preserve"> Teodora</w:t>
            </w:r>
          </w:p>
        </w:tc>
        <w:tc>
          <w:tcPr>
            <w:tcW w:w="1069" w:type="dxa"/>
            <w:vAlign w:val="center"/>
          </w:tcPr>
          <w:p w14:paraId="56AC6715" w14:textId="7C38A26D" w:rsidR="008A4A13" w:rsidRDefault="008E7DC0" w:rsidP="00FB466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8</w:t>
            </w:r>
          </w:p>
        </w:tc>
      </w:tr>
      <w:tr w:rsidR="008A4A13" w:rsidRPr="008C361C" w14:paraId="5B190830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1B71EFCB" w14:textId="184B8AB6" w:rsidR="008A4A13" w:rsidRPr="008A4A13" w:rsidRDefault="00FB4663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Stjepanović Zorana</w:t>
            </w:r>
          </w:p>
        </w:tc>
        <w:tc>
          <w:tcPr>
            <w:tcW w:w="1069" w:type="dxa"/>
            <w:vAlign w:val="center"/>
          </w:tcPr>
          <w:p w14:paraId="7D08F12B" w14:textId="09837630" w:rsidR="008A4A13" w:rsidRDefault="008E7DC0" w:rsidP="00FB466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1,5</w:t>
            </w:r>
          </w:p>
        </w:tc>
      </w:tr>
      <w:tr w:rsidR="008E7DC0" w:rsidRPr="008C361C" w14:paraId="53C81029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4FAB220" w14:textId="297A9AB5" w:rsidR="008E7DC0" w:rsidRPr="008A4A13" w:rsidRDefault="008E7DC0" w:rsidP="006E451C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Bosančić Darko</w:t>
            </w:r>
          </w:p>
        </w:tc>
        <w:tc>
          <w:tcPr>
            <w:tcW w:w="1069" w:type="dxa"/>
          </w:tcPr>
          <w:p w14:paraId="20901D7D" w14:textId="48124C9C" w:rsidR="008E7DC0" w:rsidRPr="008A4A13" w:rsidRDefault="008E7DC0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23,5</w:t>
            </w:r>
          </w:p>
        </w:tc>
      </w:tr>
      <w:tr w:rsidR="008E7DC0" w:rsidRPr="008C361C" w14:paraId="536CECBB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D20E73C" w14:textId="289AFD51" w:rsidR="008E7DC0" w:rsidRPr="008A4A13" w:rsidRDefault="008E7DC0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Radaković Valentina</w:t>
            </w:r>
          </w:p>
        </w:tc>
        <w:tc>
          <w:tcPr>
            <w:tcW w:w="1069" w:type="dxa"/>
          </w:tcPr>
          <w:p w14:paraId="3253C9AE" w14:textId="680C0B71" w:rsidR="008E7DC0" w:rsidRPr="00B44D8D" w:rsidRDefault="008E7DC0" w:rsidP="006E45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8,5</w:t>
            </w:r>
          </w:p>
        </w:tc>
      </w:tr>
      <w:tr w:rsidR="008E7DC0" w:rsidRPr="008C361C" w14:paraId="46F4DF75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4C29794" w14:textId="57E7B204" w:rsidR="008E7DC0" w:rsidRPr="008A4A13" w:rsidRDefault="00622314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ihomirović Saška</w:t>
            </w:r>
          </w:p>
        </w:tc>
        <w:tc>
          <w:tcPr>
            <w:tcW w:w="1069" w:type="dxa"/>
          </w:tcPr>
          <w:p w14:paraId="083DD3D9" w14:textId="522797F9" w:rsidR="008E7DC0" w:rsidRDefault="00622314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4</w:t>
            </w:r>
          </w:p>
        </w:tc>
      </w:tr>
      <w:tr w:rsidR="008E7DC0" w:rsidRPr="008C361C" w14:paraId="5020F08C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B2D6B1D" w14:textId="15C00499" w:rsidR="008E7DC0" w:rsidRPr="008A4A13" w:rsidRDefault="00622314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Bojanić Anđela</w:t>
            </w:r>
          </w:p>
        </w:tc>
        <w:tc>
          <w:tcPr>
            <w:tcW w:w="1069" w:type="dxa"/>
          </w:tcPr>
          <w:p w14:paraId="587308AE" w14:textId="14ABE5F8" w:rsidR="008E7DC0" w:rsidRDefault="00622314" w:rsidP="006E45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0</w:t>
            </w:r>
          </w:p>
        </w:tc>
      </w:tr>
      <w:tr w:rsidR="008E7DC0" w:rsidRPr="008C361C" w14:paraId="7D618744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AB915EF" w14:textId="0FB7442A" w:rsidR="008E7DC0" w:rsidRPr="008A4A13" w:rsidRDefault="00622314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ataruga Nikolina</w:t>
            </w:r>
          </w:p>
        </w:tc>
        <w:tc>
          <w:tcPr>
            <w:tcW w:w="1069" w:type="dxa"/>
          </w:tcPr>
          <w:p w14:paraId="498B3AF4" w14:textId="1281E229" w:rsidR="008E7DC0" w:rsidRDefault="00622314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6,5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sectPr w:rsidR="00E019C0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62C0"/>
    <w:rsid w:val="008E29EE"/>
    <w:rsid w:val="008E7DC0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2C4F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3</cp:revision>
  <cp:lastPrinted>2018-06-29T14:27:00Z</cp:lastPrinted>
  <dcterms:created xsi:type="dcterms:W3CDTF">2018-06-29T14:28:00Z</dcterms:created>
  <dcterms:modified xsi:type="dcterms:W3CDTF">2022-11-10T16:46:00Z</dcterms:modified>
</cp:coreProperties>
</file>